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30AE6" w14:textId="37563232" w:rsidR="009327F3" w:rsidRPr="00F05662" w:rsidRDefault="00B852F1" w:rsidP="00F05662">
      <w:pPr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F05662">
        <w:rPr>
          <w:b/>
          <w:bCs/>
          <w:sz w:val="28"/>
          <w:szCs w:val="28"/>
        </w:rPr>
        <w:t xml:space="preserve">Motivation Reflection </w:t>
      </w:r>
      <w:r w:rsidR="009327F3" w:rsidRPr="00F05662">
        <w:rPr>
          <w:b/>
          <w:bCs/>
          <w:sz w:val="28"/>
          <w:szCs w:val="28"/>
        </w:rPr>
        <w:t>Exercise</w:t>
      </w:r>
    </w:p>
    <w:p w14:paraId="290A8185" w14:textId="13179919" w:rsidR="009327F3" w:rsidRPr="00F05662" w:rsidRDefault="009327F3" w:rsidP="00F05662">
      <w:pPr>
        <w:jc w:val="center"/>
        <w:rPr>
          <w:b/>
          <w:bCs/>
          <w:sz w:val="28"/>
          <w:szCs w:val="28"/>
        </w:rPr>
      </w:pPr>
    </w:p>
    <w:p w14:paraId="0B590D08" w14:textId="2A2802E6" w:rsidR="009327F3" w:rsidRDefault="009327F3">
      <w:r w:rsidRPr="009327F3">
        <w:rPr>
          <w:b/>
          <w:bCs/>
        </w:rPr>
        <w:t>End of the week reflection</w:t>
      </w:r>
      <w:r>
        <w:t>:</w:t>
      </w:r>
    </w:p>
    <w:p w14:paraId="5C03FE0E" w14:textId="20364A63" w:rsidR="009327F3" w:rsidRDefault="009327F3"/>
    <w:p w14:paraId="5DD06FA3" w14:textId="670F178F" w:rsidR="009327F3" w:rsidRDefault="009327F3">
      <w:r>
        <w:t>Write down the things that motivated you the most and are important for you to feel fulfilled in your life.</w:t>
      </w:r>
    </w:p>
    <w:p w14:paraId="4907BB5D" w14:textId="48ABC6A3" w:rsidR="009327F3" w:rsidRDefault="009327F3"/>
    <w:p w14:paraId="00F02B9E" w14:textId="7962305C" w:rsidR="009327F3" w:rsidRDefault="009327F3">
      <w:r>
        <w:t>________________________________________________________________________________________</w:t>
      </w:r>
      <w:r w:rsidRPr="009327F3">
        <w:rPr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__________________________________________</w:t>
      </w:r>
    </w:p>
    <w:sectPr w:rsidR="009327F3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2CC54A" w14:textId="77777777" w:rsidR="00523FEA" w:rsidRDefault="00523FEA" w:rsidP="00F05662">
      <w:pPr>
        <w:spacing w:after="0" w:line="240" w:lineRule="auto"/>
      </w:pPr>
      <w:r>
        <w:separator/>
      </w:r>
    </w:p>
  </w:endnote>
  <w:endnote w:type="continuationSeparator" w:id="0">
    <w:p w14:paraId="32D01F58" w14:textId="77777777" w:rsidR="00523FEA" w:rsidRDefault="00523FEA" w:rsidP="00F056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89A35" w14:textId="77777777" w:rsidR="00523FEA" w:rsidRDefault="00523FEA" w:rsidP="00F05662">
      <w:pPr>
        <w:spacing w:after="0" w:line="240" w:lineRule="auto"/>
      </w:pPr>
      <w:r>
        <w:separator/>
      </w:r>
    </w:p>
  </w:footnote>
  <w:footnote w:type="continuationSeparator" w:id="0">
    <w:p w14:paraId="2C69812C" w14:textId="77777777" w:rsidR="00523FEA" w:rsidRDefault="00523FEA" w:rsidP="00F056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1A6F6" w14:textId="2CC25158" w:rsidR="00F05662" w:rsidRDefault="00F05662" w:rsidP="00F05662">
    <w:pPr>
      <w:pStyle w:val="Header"/>
      <w:jc w:val="center"/>
    </w:pPr>
    <w:r>
      <w:rPr>
        <w:noProof/>
      </w:rPr>
      <w:drawing>
        <wp:inline distT="0" distB="0" distL="0" distR="0" wp14:anchorId="35B75757" wp14:editId="417E6E69">
          <wp:extent cx="1409700" cy="603713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PEOPLE MENTOR LOGO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9741" cy="612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4CFACF" w14:textId="77777777" w:rsidR="00F05662" w:rsidRDefault="00F056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NbEwsDQwMbU0sbRQ0lEKTi0uzszPAykwqgUAw2hDfCwAAAA="/>
  </w:docVars>
  <w:rsids>
    <w:rsidRoot w:val="009327F3"/>
    <w:rsid w:val="00523FEA"/>
    <w:rsid w:val="009327F3"/>
    <w:rsid w:val="00B852F1"/>
    <w:rsid w:val="00F05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1E14C"/>
  <w15:chartTrackingRefBased/>
  <w15:docId w15:val="{6FB96E0C-D610-4089-96E0-8CD2355C5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5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662"/>
  </w:style>
  <w:style w:type="paragraph" w:styleId="Footer">
    <w:name w:val="footer"/>
    <w:basedOn w:val="Normal"/>
    <w:link w:val="FooterChar"/>
    <w:uiPriority w:val="99"/>
    <w:unhideWhenUsed/>
    <w:rsid w:val="00F05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5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</dc:creator>
  <cp:keywords/>
  <dc:description/>
  <cp:lastModifiedBy>Nicola Richardson</cp:lastModifiedBy>
  <cp:revision>2</cp:revision>
  <dcterms:created xsi:type="dcterms:W3CDTF">2020-02-12T17:16:00Z</dcterms:created>
  <dcterms:modified xsi:type="dcterms:W3CDTF">2020-02-12T17:16:00Z</dcterms:modified>
</cp:coreProperties>
</file>